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MON_1444478413"/>
    <w:bookmarkEnd w:id="0"/>
    <w:p w14:paraId="42EFB7CA" w14:textId="6FEEDE8C" w:rsidR="0092150E" w:rsidRPr="00CB326B" w:rsidRDefault="00EF6131" w:rsidP="0092150E">
      <w:r w:rsidRPr="00CB326B">
        <w:rPr>
          <w:rFonts w:cs="Times New Roman"/>
          <w:noProof/>
        </w:rPr>
        <w:object w:dxaOrig="9072" w:dyaOrig="14233" w14:anchorId="2C7FE7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53.75pt;height:711.75pt;mso-width-percent:0;mso-height-percent:0;mso-width-percent:0;mso-height-percent:0" o:ole="">
            <v:imagedata r:id="rId8" o:title=""/>
          </v:shape>
          <o:OLEObject Type="Embed" ProgID="Word.Document.12" ShapeID="_x0000_i1025" DrawAspect="Content" ObjectID="_1743874527" r:id="rId9">
            <o:FieldCodes>\s</o:FieldCodes>
          </o:OLEObject>
        </w:object>
      </w:r>
      <w:bookmarkStart w:id="1" w:name="_MON_1444478304"/>
      <w:bookmarkEnd w:id="1"/>
      <w:r w:rsidRPr="00CB326B">
        <w:rPr>
          <w:noProof/>
        </w:rPr>
        <w:object w:dxaOrig="9072" w:dyaOrig="14274" w14:anchorId="41D87A77">
          <v:shape id="_x0000_i1026" type="#_x0000_t75" alt="" style="width:453.75pt;height:713.25pt;mso-width-percent:0;mso-height-percent:0;mso-width-percent:0;mso-height-percent:0" o:ole="">
            <v:imagedata r:id="rId10" o:title=""/>
          </v:shape>
          <o:OLEObject Type="Embed" ProgID="Word.Document.12" ShapeID="_x0000_i1026" DrawAspect="Content" ObjectID="_1743874528" r:id="rId11">
            <o:FieldCodes>\s</o:FieldCodes>
          </o:OLEObject>
        </w:object>
      </w:r>
    </w:p>
    <w:sectPr w:rsidR="0092150E" w:rsidRPr="00CB326B" w:rsidSect="00933D65">
      <w:headerReference w:type="default" r:id="rId12"/>
      <w:headerReference w:type="first" r:id="rId13"/>
      <w:footerReference w:type="first" r:id="rId14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50586" w14:textId="77777777" w:rsidR="00EF6131" w:rsidRDefault="00EF6131" w:rsidP="00F55DDF">
      <w:pPr>
        <w:spacing w:line="240" w:lineRule="auto"/>
      </w:pPr>
      <w:r>
        <w:separator/>
      </w:r>
    </w:p>
  </w:endnote>
  <w:endnote w:type="continuationSeparator" w:id="0">
    <w:p w14:paraId="3DD270C1" w14:textId="77777777" w:rsidR="00EF6131" w:rsidRDefault="00EF6131" w:rsidP="00F55D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F1E75" w14:textId="77777777" w:rsidR="001A37A7" w:rsidRPr="00FB5A6C" w:rsidRDefault="001A37A7" w:rsidP="00FB5A6C">
    <w:pPr>
      <w:pStyle w:val="Footer"/>
      <w:jc w:val="center"/>
      <w:rPr>
        <w:rFonts w:cs="Times New Roman"/>
      </w:rPr>
    </w:pPr>
    <w:r>
      <w:rPr>
        <w:rFonts w:cs="Times New Roman"/>
      </w:rPr>
      <w:t>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9DE14" w14:textId="77777777" w:rsidR="00EF6131" w:rsidRDefault="00EF6131" w:rsidP="00F55DDF">
      <w:pPr>
        <w:spacing w:line="240" w:lineRule="auto"/>
      </w:pPr>
      <w:r>
        <w:separator/>
      </w:r>
    </w:p>
  </w:footnote>
  <w:footnote w:type="continuationSeparator" w:id="0">
    <w:p w14:paraId="16499F2C" w14:textId="77777777" w:rsidR="00EF6131" w:rsidRDefault="00EF6131" w:rsidP="00F55DD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EC026" w14:textId="77777777" w:rsidR="001A37A7" w:rsidRPr="00C40086" w:rsidRDefault="001A37A7">
    <w:pPr>
      <w:pStyle w:val="Header"/>
      <w:rPr>
        <w:rFonts w:cs="Times New Roman"/>
      </w:rPr>
    </w:pPr>
    <w:r>
      <w:tab/>
    </w:r>
    <w:r w:rsidRPr="00C40086">
      <w:rPr>
        <w:rFonts w:cs="Times New Roman"/>
      </w:rPr>
      <w:t>Musterbeispiel Deckblat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CFE82" w14:textId="77777777" w:rsidR="001A37A7" w:rsidRPr="00C40086" w:rsidRDefault="001A37A7" w:rsidP="002A3AD5">
    <w:pPr>
      <w:pStyle w:val="Header"/>
      <w:rPr>
        <w:rFonts w:cs="Times New Roman"/>
      </w:rPr>
    </w:pPr>
    <w:r>
      <w:tab/>
    </w:r>
    <w:r w:rsidRPr="00C40086">
      <w:rPr>
        <w:rFonts w:cs="Times New Roman"/>
      </w:rPr>
      <w:t>Musterbeispiel Deckblat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3653B"/>
    <w:multiLevelType w:val="hybridMultilevel"/>
    <w:tmpl w:val="9F54CA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B47C4"/>
    <w:multiLevelType w:val="hybridMultilevel"/>
    <w:tmpl w:val="DA6049FE"/>
    <w:lvl w:ilvl="0" w:tplc="74FC776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16D93"/>
    <w:multiLevelType w:val="hybridMultilevel"/>
    <w:tmpl w:val="BA12DA3E"/>
    <w:lvl w:ilvl="0" w:tplc="778A6B9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40A42"/>
    <w:multiLevelType w:val="hybridMultilevel"/>
    <w:tmpl w:val="D9CAD54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60C64"/>
    <w:multiLevelType w:val="hybridMultilevel"/>
    <w:tmpl w:val="6BC00A8A"/>
    <w:lvl w:ilvl="0" w:tplc="720A45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73909"/>
    <w:multiLevelType w:val="hybridMultilevel"/>
    <w:tmpl w:val="A6D8511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61CD0"/>
    <w:multiLevelType w:val="hybridMultilevel"/>
    <w:tmpl w:val="261C66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736006"/>
    <w:multiLevelType w:val="hybridMultilevel"/>
    <w:tmpl w:val="AC5A92BC"/>
    <w:lvl w:ilvl="0" w:tplc="4CA84FF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459F2"/>
    <w:multiLevelType w:val="hybridMultilevel"/>
    <w:tmpl w:val="AE706D02"/>
    <w:lvl w:ilvl="0" w:tplc="50482DB4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712321"/>
    <w:multiLevelType w:val="hybridMultilevel"/>
    <w:tmpl w:val="AF722224"/>
    <w:lvl w:ilvl="0" w:tplc="C6EC0896">
      <w:start w:val="14"/>
      <w:numFmt w:val="bullet"/>
      <w:lvlText w:val="-"/>
      <w:lvlJc w:val="left"/>
      <w:pPr>
        <w:ind w:left="264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0" w15:restartNumberingAfterBreak="0">
    <w:nsid w:val="28CB22FC"/>
    <w:multiLevelType w:val="hybridMultilevel"/>
    <w:tmpl w:val="9ADECB3A"/>
    <w:lvl w:ilvl="0" w:tplc="4CA84FF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711CD"/>
    <w:multiLevelType w:val="hybridMultilevel"/>
    <w:tmpl w:val="4D7602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D44DE8"/>
    <w:multiLevelType w:val="hybridMultilevel"/>
    <w:tmpl w:val="E2A42AD8"/>
    <w:lvl w:ilvl="0" w:tplc="A96C177A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A6AA2"/>
    <w:multiLevelType w:val="hybridMultilevel"/>
    <w:tmpl w:val="42F2C120"/>
    <w:lvl w:ilvl="0" w:tplc="4CA84FF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62CF6"/>
    <w:multiLevelType w:val="hybridMultilevel"/>
    <w:tmpl w:val="501A7EE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D0747"/>
    <w:multiLevelType w:val="hybridMultilevel"/>
    <w:tmpl w:val="6422D0DA"/>
    <w:lvl w:ilvl="0" w:tplc="32E63262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A8094F"/>
    <w:multiLevelType w:val="hybridMultilevel"/>
    <w:tmpl w:val="4DE22BDE"/>
    <w:lvl w:ilvl="0" w:tplc="BEDA59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660EED"/>
    <w:multiLevelType w:val="hybridMultilevel"/>
    <w:tmpl w:val="7D78C612"/>
    <w:lvl w:ilvl="0" w:tplc="004CA814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061933"/>
    <w:multiLevelType w:val="hybridMultilevel"/>
    <w:tmpl w:val="270AF62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2A1BE2"/>
    <w:multiLevelType w:val="hybridMultilevel"/>
    <w:tmpl w:val="319CB1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2A2A15"/>
    <w:multiLevelType w:val="hybridMultilevel"/>
    <w:tmpl w:val="6AB2B5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021057"/>
    <w:multiLevelType w:val="hybridMultilevel"/>
    <w:tmpl w:val="117ADE4E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62872866"/>
    <w:multiLevelType w:val="hybridMultilevel"/>
    <w:tmpl w:val="662AE0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8232FF"/>
    <w:multiLevelType w:val="hybridMultilevel"/>
    <w:tmpl w:val="69F43DD0"/>
    <w:lvl w:ilvl="0" w:tplc="AA5AED70">
      <w:start w:val="14"/>
      <w:numFmt w:val="bullet"/>
      <w:lvlText w:val="-"/>
      <w:lvlJc w:val="left"/>
      <w:pPr>
        <w:ind w:left="228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4" w15:restartNumberingAfterBreak="0">
    <w:nsid w:val="68C353EC"/>
    <w:multiLevelType w:val="hybridMultilevel"/>
    <w:tmpl w:val="8990F0F4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7D7D0B2F"/>
    <w:multiLevelType w:val="hybridMultilevel"/>
    <w:tmpl w:val="50901060"/>
    <w:lvl w:ilvl="0" w:tplc="FC749332">
      <w:start w:val="14"/>
      <w:numFmt w:val="bullet"/>
      <w:lvlText w:val="-"/>
      <w:lvlJc w:val="left"/>
      <w:pPr>
        <w:ind w:left="2484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num w:numId="1" w16cid:durableId="758791947">
    <w:abstractNumId w:val="23"/>
  </w:num>
  <w:num w:numId="2" w16cid:durableId="1413812453">
    <w:abstractNumId w:val="9"/>
  </w:num>
  <w:num w:numId="3" w16cid:durableId="2102405237">
    <w:abstractNumId w:val="25"/>
  </w:num>
  <w:num w:numId="4" w16cid:durableId="963461962">
    <w:abstractNumId w:val="22"/>
  </w:num>
  <w:num w:numId="5" w16cid:durableId="615406266">
    <w:abstractNumId w:val="18"/>
  </w:num>
  <w:num w:numId="6" w16cid:durableId="1398017601">
    <w:abstractNumId w:val="11"/>
  </w:num>
  <w:num w:numId="7" w16cid:durableId="311064680">
    <w:abstractNumId w:val="19"/>
  </w:num>
  <w:num w:numId="8" w16cid:durableId="674186927">
    <w:abstractNumId w:val="12"/>
  </w:num>
  <w:num w:numId="9" w16cid:durableId="86121982">
    <w:abstractNumId w:val="3"/>
  </w:num>
  <w:num w:numId="10" w16cid:durableId="1302231433">
    <w:abstractNumId w:val="1"/>
  </w:num>
  <w:num w:numId="11" w16cid:durableId="170995881">
    <w:abstractNumId w:val="4"/>
  </w:num>
  <w:num w:numId="12" w16cid:durableId="1367634683">
    <w:abstractNumId w:val="7"/>
  </w:num>
  <w:num w:numId="13" w16cid:durableId="123355158">
    <w:abstractNumId w:val="2"/>
  </w:num>
  <w:num w:numId="14" w16cid:durableId="442237991">
    <w:abstractNumId w:val="16"/>
  </w:num>
  <w:num w:numId="15" w16cid:durableId="82338320">
    <w:abstractNumId w:val="10"/>
  </w:num>
  <w:num w:numId="16" w16cid:durableId="393361555">
    <w:abstractNumId w:val="13"/>
  </w:num>
  <w:num w:numId="17" w16cid:durableId="537623104">
    <w:abstractNumId w:val="15"/>
  </w:num>
  <w:num w:numId="18" w16cid:durableId="991517426">
    <w:abstractNumId w:val="14"/>
  </w:num>
  <w:num w:numId="19" w16cid:durableId="1257715832">
    <w:abstractNumId w:val="5"/>
  </w:num>
  <w:num w:numId="20" w16cid:durableId="173737905">
    <w:abstractNumId w:val="8"/>
  </w:num>
  <w:num w:numId="21" w16cid:durableId="1122386211">
    <w:abstractNumId w:val="20"/>
  </w:num>
  <w:num w:numId="22" w16cid:durableId="1883788581">
    <w:abstractNumId w:val="6"/>
  </w:num>
  <w:num w:numId="23" w16cid:durableId="2055274897">
    <w:abstractNumId w:val="24"/>
  </w:num>
  <w:num w:numId="24" w16cid:durableId="1056976038">
    <w:abstractNumId w:val="21"/>
  </w:num>
  <w:num w:numId="25" w16cid:durableId="1847203853">
    <w:abstractNumId w:val="0"/>
  </w:num>
  <w:num w:numId="26" w16cid:durableId="38811858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57"/>
  <w:autoHyphenation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MrQwtLAwtzQzMDdX0lEKTi0uzszPAykwrQUA6yxIPiwAAAA="/>
  </w:docVars>
  <w:rsids>
    <w:rsidRoot w:val="001C0C7B"/>
    <w:rsid w:val="00005465"/>
    <w:rsid w:val="00010184"/>
    <w:rsid w:val="00015B07"/>
    <w:rsid w:val="00025306"/>
    <w:rsid w:val="00026389"/>
    <w:rsid w:val="000455FE"/>
    <w:rsid w:val="0005475E"/>
    <w:rsid w:val="00054AE7"/>
    <w:rsid w:val="0006228B"/>
    <w:rsid w:val="000628F2"/>
    <w:rsid w:val="00063EB6"/>
    <w:rsid w:val="0006738B"/>
    <w:rsid w:val="0007059B"/>
    <w:rsid w:val="00071F17"/>
    <w:rsid w:val="000852D6"/>
    <w:rsid w:val="00086CD8"/>
    <w:rsid w:val="00096549"/>
    <w:rsid w:val="000C62EC"/>
    <w:rsid w:val="000C78D7"/>
    <w:rsid w:val="000F1CA9"/>
    <w:rsid w:val="000F51C6"/>
    <w:rsid w:val="000F5C1C"/>
    <w:rsid w:val="00107AE7"/>
    <w:rsid w:val="00110109"/>
    <w:rsid w:val="0011422D"/>
    <w:rsid w:val="00117E85"/>
    <w:rsid w:val="0012163D"/>
    <w:rsid w:val="00136B4C"/>
    <w:rsid w:val="001400B7"/>
    <w:rsid w:val="00146FE8"/>
    <w:rsid w:val="0014773B"/>
    <w:rsid w:val="001506BC"/>
    <w:rsid w:val="00164B02"/>
    <w:rsid w:val="00173EA6"/>
    <w:rsid w:val="00174720"/>
    <w:rsid w:val="0017505E"/>
    <w:rsid w:val="0018613C"/>
    <w:rsid w:val="001871AF"/>
    <w:rsid w:val="001913A3"/>
    <w:rsid w:val="00191770"/>
    <w:rsid w:val="001A0177"/>
    <w:rsid w:val="001A021F"/>
    <w:rsid w:val="001A080C"/>
    <w:rsid w:val="001A37A7"/>
    <w:rsid w:val="001B61B0"/>
    <w:rsid w:val="001B70CA"/>
    <w:rsid w:val="001C0C7B"/>
    <w:rsid w:val="001D045B"/>
    <w:rsid w:val="001E468D"/>
    <w:rsid w:val="001E63B2"/>
    <w:rsid w:val="001E71D9"/>
    <w:rsid w:val="001F14AE"/>
    <w:rsid w:val="001F203F"/>
    <w:rsid w:val="001F7B36"/>
    <w:rsid w:val="002006DB"/>
    <w:rsid w:val="00213867"/>
    <w:rsid w:val="0021463F"/>
    <w:rsid w:val="00215270"/>
    <w:rsid w:val="00222554"/>
    <w:rsid w:val="0022663F"/>
    <w:rsid w:val="00231714"/>
    <w:rsid w:val="0023251C"/>
    <w:rsid w:val="0023612B"/>
    <w:rsid w:val="002444C4"/>
    <w:rsid w:val="00250F96"/>
    <w:rsid w:val="0025459A"/>
    <w:rsid w:val="00260897"/>
    <w:rsid w:val="00260956"/>
    <w:rsid w:val="0026402E"/>
    <w:rsid w:val="00264478"/>
    <w:rsid w:val="00264F52"/>
    <w:rsid w:val="002667E4"/>
    <w:rsid w:val="00276E58"/>
    <w:rsid w:val="00277BFF"/>
    <w:rsid w:val="002848D2"/>
    <w:rsid w:val="00284E49"/>
    <w:rsid w:val="00285A11"/>
    <w:rsid w:val="00296D70"/>
    <w:rsid w:val="002A0537"/>
    <w:rsid w:val="002A12AA"/>
    <w:rsid w:val="002A3AD5"/>
    <w:rsid w:val="002C27A9"/>
    <w:rsid w:val="002C6F64"/>
    <w:rsid w:val="002C7BC7"/>
    <w:rsid w:val="002E1D77"/>
    <w:rsid w:val="002E5A1C"/>
    <w:rsid w:val="002F3F62"/>
    <w:rsid w:val="00314FB8"/>
    <w:rsid w:val="00322B1E"/>
    <w:rsid w:val="00322F81"/>
    <w:rsid w:val="00325BAE"/>
    <w:rsid w:val="003319E5"/>
    <w:rsid w:val="0033221D"/>
    <w:rsid w:val="00335B9D"/>
    <w:rsid w:val="00337A86"/>
    <w:rsid w:val="0034209B"/>
    <w:rsid w:val="00352BBC"/>
    <w:rsid w:val="00357468"/>
    <w:rsid w:val="0036376C"/>
    <w:rsid w:val="00367455"/>
    <w:rsid w:val="00376718"/>
    <w:rsid w:val="00383D97"/>
    <w:rsid w:val="00397AD5"/>
    <w:rsid w:val="003A0B0F"/>
    <w:rsid w:val="003B61F9"/>
    <w:rsid w:val="003C16A4"/>
    <w:rsid w:val="003C3F5D"/>
    <w:rsid w:val="003C5968"/>
    <w:rsid w:val="003D2188"/>
    <w:rsid w:val="003D5FC1"/>
    <w:rsid w:val="003D7806"/>
    <w:rsid w:val="003E3A20"/>
    <w:rsid w:val="003F3D2E"/>
    <w:rsid w:val="0041121E"/>
    <w:rsid w:val="00411D4B"/>
    <w:rsid w:val="004212C9"/>
    <w:rsid w:val="00424254"/>
    <w:rsid w:val="004243D7"/>
    <w:rsid w:val="0042516E"/>
    <w:rsid w:val="00432B5E"/>
    <w:rsid w:val="00441E62"/>
    <w:rsid w:val="00442E82"/>
    <w:rsid w:val="0044616C"/>
    <w:rsid w:val="00446BC0"/>
    <w:rsid w:val="004518BC"/>
    <w:rsid w:val="004556AA"/>
    <w:rsid w:val="004571AA"/>
    <w:rsid w:val="00462115"/>
    <w:rsid w:val="004701E6"/>
    <w:rsid w:val="0048038C"/>
    <w:rsid w:val="00481A0F"/>
    <w:rsid w:val="00487F89"/>
    <w:rsid w:val="00490E8B"/>
    <w:rsid w:val="00494DDF"/>
    <w:rsid w:val="004972CD"/>
    <w:rsid w:val="00497C15"/>
    <w:rsid w:val="00497EF8"/>
    <w:rsid w:val="004A03E2"/>
    <w:rsid w:val="004B010F"/>
    <w:rsid w:val="004B05F1"/>
    <w:rsid w:val="004B4435"/>
    <w:rsid w:val="004B7A3F"/>
    <w:rsid w:val="004C3700"/>
    <w:rsid w:val="004C45A3"/>
    <w:rsid w:val="004C61CC"/>
    <w:rsid w:val="004E336C"/>
    <w:rsid w:val="004E5C1F"/>
    <w:rsid w:val="004E70E7"/>
    <w:rsid w:val="004F0605"/>
    <w:rsid w:val="004F2BD5"/>
    <w:rsid w:val="004F3423"/>
    <w:rsid w:val="004F3676"/>
    <w:rsid w:val="004F3E84"/>
    <w:rsid w:val="004F5743"/>
    <w:rsid w:val="004F5DAA"/>
    <w:rsid w:val="00502510"/>
    <w:rsid w:val="00523094"/>
    <w:rsid w:val="00525031"/>
    <w:rsid w:val="00531B02"/>
    <w:rsid w:val="00531B0F"/>
    <w:rsid w:val="00533AB4"/>
    <w:rsid w:val="005437B2"/>
    <w:rsid w:val="00544226"/>
    <w:rsid w:val="005445CB"/>
    <w:rsid w:val="00550853"/>
    <w:rsid w:val="00554581"/>
    <w:rsid w:val="00585188"/>
    <w:rsid w:val="00590A57"/>
    <w:rsid w:val="005A361C"/>
    <w:rsid w:val="005B3DD8"/>
    <w:rsid w:val="005B618F"/>
    <w:rsid w:val="005B652C"/>
    <w:rsid w:val="005C1C1E"/>
    <w:rsid w:val="005D0213"/>
    <w:rsid w:val="005D47FB"/>
    <w:rsid w:val="005D64E4"/>
    <w:rsid w:val="005E16F5"/>
    <w:rsid w:val="005E23F7"/>
    <w:rsid w:val="005E5A3A"/>
    <w:rsid w:val="005F5656"/>
    <w:rsid w:val="005F59BB"/>
    <w:rsid w:val="00603DDE"/>
    <w:rsid w:val="00607420"/>
    <w:rsid w:val="006140FD"/>
    <w:rsid w:val="0061423A"/>
    <w:rsid w:val="0061423F"/>
    <w:rsid w:val="006327A0"/>
    <w:rsid w:val="006334E5"/>
    <w:rsid w:val="00635745"/>
    <w:rsid w:val="006431CD"/>
    <w:rsid w:val="0064356E"/>
    <w:rsid w:val="006560F6"/>
    <w:rsid w:val="0065749E"/>
    <w:rsid w:val="0066135C"/>
    <w:rsid w:val="006617FE"/>
    <w:rsid w:val="00662866"/>
    <w:rsid w:val="00663F97"/>
    <w:rsid w:val="00671D54"/>
    <w:rsid w:val="0067337A"/>
    <w:rsid w:val="0067606A"/>
    <w:rsid w:val="00681A68"/>
    <w:rsid w:val="0068444C"/>
    <w:rsid w:val="00694BF1"/>
    <w:rsid w:val="006A39E5"/>
    <w:rsid w:val="006C3CC8"/>
    <w:rsid w:val="006D78FF"/>
    <w:rsid w:val="006E3AB2"/>
    <w:rsid w:val="006F605F"/>
    <w:rsid w:val="006F64C8"/>
    <w:rsid w:val="00700938"/>
    <w:rsid w:val="00700B11"/>
    <w:rsid w:val="00701417"/>
    <w:rsid w:val="00703B5D"/>
    <w:rsid w:val="00712BD9"/>
    <w:rsid w:val="007138C4"/>
    <w:rsid w:val="00717611"/>
    <w:rsid w:val="007225F8"/>
    <w:rsid w:val="00724D78"/>
    <w:rsid w:val="00731591"/>
    <w:rsid w:val="0073401F"/>
    <w:rsid w:val="007362E4"/>
    <w:rsid w:val="00742BF7"/>
    <w:rsid w:val="00754A8F"/>
    <w:rsid w:val="0076352C"/>
    <w:rsid w:val="0077097D"/>
    <w:rsid w:val="0077113A"/>
    <w:rsid w:val="0077350F"/>
    <w:rsid w:val="00773AC1"/>
    <w:rsid w:val="007816C0"/>
    <w:rsid w:val="00782C05"/>
    <w:rsid w:val="00783DEE"/>
    <w:rsid w:val="00785924"/>
    <w:rsid w:val="007862E1"/>
    <w:rsid w:val="00791860"/>
    <w:rsid w:val="00795CD0"/>
    <w:rsid w:val="007B3175"/>
    <w:rsid w:val="007C130F"/>
    <w:rsid w:val="007C2E36"/>
    <w:rsid w:val="007C66A6"/>
    <w:rsid w:val="007D0D70"/>
    <w:rsid w:val="007D25C7"/>
    <w:rsid w:val="007E799F"/>
    <w:rsid w:val="007F0906"/>
    <w:rsid w:val="007F21D1"/>
    <w:rsid w:val="007F5803"/>
    <w:rsid w:val="00811DB4"/>
    <w:rsid w:val="00813141"/>
    <w:rsid w:val="0081530D"/>
    <w:rsid w:val="008213E9"/>
    <w:rsid w:val="00824867"/>
    <w:rsid w:val="00825656"/>
    <w:rsid w:val="0082736B"/>
    <w:rsid w:val="008337F3"/>
    <w:rsid w:val="00835CD4"/>
    <w:rsid w:val="0084343F"/>
    <w:rsid w:val="00851F3E"/>
    <w:rsid w:val="0085241E"/>
    <w:rsid w:val="00852D49"/>
    <w:rsid w:val="00865DAC"/>
    <w:rsid w:val="00873869"/>
    <w:rsid w:val="0088182A"/>
    <w:rsid w:val="00881E02"/>
    <w:rsid w:val="00892278"/>
    <w:rsid w:val="0089624A"/>
    <w:rsid w:val="008B56BF"/>
    <w:rsid w:val="008C0674"/>
    <w:rsid w:val="008C4A73"/>
    <w:rsid w:val="008C65F8"/>
    <w:rsid w:val="008E0DCB"/>
    <w:rsid w:val="008E5E25"/>
    <w:rsid w:val="008E69D9"/>
    <w:rsid w:val="008F0B98"/>
    <w:rsid w:val="008F4B78"/>
    <w:rsid w:val="0090020B"/>
    <w:rsid w:val="0090070A"/>
    <w:rsid w:val="00904F13"/>
    <w:rsid w:val="009144F9"/>
    <w:rsid w:val="00917A16"/>
    <w:rsid w:val="0092150E"/>
    <w:rsid w:val="00923DA3"/>
    <w:rsid w:val="0092680B"/>
    <w:rsid w:val="00933074"/>
    <w:rsid w:val="00933D65"/>
    <w:rsid w:val="0094197C"/>
    <w:rsid w:val="009437D6"/>
    <w:rsid w:val="00945308"/>
    <w:rsid w:val="00945767"/>
    <w:rsid w:val="00950B79"/>
    <w:rsid w:val="009648B8"/>
    <w:rsid w:val="009648BB"/>
    <w:rsid w:val="00971C0A"/>
    <w:rsid w:val="0097314A"/>
    <w:rsid w:val="00974DFF"/>
    <w:rsid w:val="00994AB7"/>
    <w:rsid w:val="009952B1"/>
    <w:rsid w:val="0099675E"/>
    <w:rsid w:val="009A117F"/>
    <w:rsid w:val="009A473B"/>
    <w:rsid w:val="009A483C"/>
    <w:rsid w:val="009C222F"/>
    <w:rsid w:val="009C6317"/>
    <w:rsid w:val="009C777F"/>
    <w:rsid w:val="009E1BBB"/>
    <w:rsid w:val="009E5539"/>
    <w:rsid w:val="009F45C9"/>
    <w:rsid w:val="009F7994"/>
    <w:rsid w:val="00A00A31"/>
    <w:rsid w:val="00A041F0"/>
    <w:rsid w:val="00A14AA6"/>
    <w:rsid w:val="00A15E7D"/>
    <w:rsid w:val="00A329E4"/>
    <w:rsid w:val="00A32FEC"/>
    <w:rsid w:val="00A37B31"/>
    <w:rsid w:val="00A41978"/>
    <w:rsid w:val="00A46360"/>
    <w:rsid w:val="00A524E4"/>
    <w:rsid w:val="00A53DD3"/>
    <w:rsid w:val="00A75A6B"/>
    <w:rsid w:val="00A76080"/>
    <w:rsid w:val="00A80E0C"/>
    <w:rsid w:val="00A82403"/>
    <w:rsid w:val="00A87C36"/>
    <w:rsid w:val="00A95620"/>
    <w:rsid w:val="00AA175D"/>
    <w:rsid w:val="00AA67FA"/>
    <w:rsid w:val="00AB089C"/>
    <w:rsid w:val="00AC0C19"/>
    <w:rsid w:val="00AC406E"/>
    <w:rsid w:val="00AD0C65"/>
    <w:rsid w:val="00AD2CB1"/>
    <w:rsid w:val="00AD5387"/>
    <w:rsid w:val="00AE0ED2"/>
    <w:rsid w:val="00AE7090"/>
    <w:rsid w:val="00AF0D18"/>
    <w:rsid w:val="00AF20D7"/>
    <w:rsid w:val="00B036E1"/>
    <w:rsid w:val="00B129C4"/>
    <w:rsid w:val="00B1309D"/>
    <w:rsid w:val="00B167D9"/>
    <w:rsid w:val="00B179FD"/>
    <w:rsid w:val="00B32783"/>
    <w:rsid w:val="00B35DE8"/>
    <w:rsid w:val="00B37976"/>
    <w:rsid w:val="00B400B0"/>
    <w:rsid w:val="00B43DFD"/>
    <w:rsid w:val="00B52962"/>
    <w:rsid w:val="00B534CF"/>
    <w:rsid w:val="00B62BFA"/>
    <w:rsid w:val="00B66E5F"/>
    <w:rsid w:val="00B674B7"/>
    <w:rsid w:val="00B717B5"/>
    <w:rsid w:val="00B823C2"/>
    <w:rsid w:val="00B84CE4"/>
    <w:rsid w:val="00BA5493"/>
    <w:rsid w:val="00BA7348"/>
    <w:rsid w:val="00BB557F"/>
    <w:rsid w:val="00BC3C80"/>
    <w:rsid w:val="00BC4EE0"/>
    <w:rsid w:val="00BF048F"/>
    <w:rsid w:val="00BF1CFA"/>
    <w:rsid w:val="00C03AF9"/>
    <w:rsid w:val="00C075A5"/>
    <w:rsid w:val="00C130F7"/>
    <w:rsid w:val="00C14B86"/>
    <w:rsid w:val="00C159BB"/>
    <w:rsid w:val="00C16B5D"/>
    <w:rsid w:val="00C25F0A"/>
    <w:rsid w:val="00C31FEB"/>
    <w:rsid w:val="00C33289"/>
    <w:rsid w:val="00C40086"/>
    <w:rsid w:val="00C41F27"/>
    <w:rsid w:val="00C51355"/>
    <w:rsid w:val="00C52CD9"/>
    <w:rsid w:val="00C67B3B"/>
    <w:rsid w:val="00C83148"/>
    <w:rsid w:val="00C853D9"/>
    <w:rsid w:val="00C92362"/>
    <w:rsid w:val="00CA1889"/>
    <w:rsid w:val="00CA63CB"/>
    <w:rsid w:val="00CB27CA"/>
    <w:rsid w:val="00CB326B"/>
    <w:rsid w:val="00CB6B9A"/>
    <w:rsid w:val="00CC71F2"/>
    <w:rsid w:val="00CF5FC9"/>
    <w:rsid w:val="00CF7E10"/>
    <w:rsid w:val="00D00B6F"/>
    <w:rsid w:val="00D061C8"/>
    <w:rsid w:val="00D06EC1"/>
    <w:rsid w:val="00D21E14"/>
    <w:rsid w:val="00D220F0"/>
    <w:rsid w:val="00D27ADF"/>
    <w:rsid w:val="00D35841"/>
    <w:rsid w:val="00D37845"/>
    <w:rsid w:val="00D61089"/>
    <w:rsid w:val="00D65FA2"/>
    <w:rsid w:val="00D70052"/>
    <w:rsid w:val="00D9121A"/>
    <w:rsid w:val="00D93621"/>
    <w:rsid w:val="00D96F8B"/>
    <w:rsid w:val="00DB1522"/>
    <w:rsid w:val="00DC379A"/>
    <w:rsid w:val="00DC4853"/>
    <w:rsid w:val="00DD19D9"/>
    <w:rsid w:val="00DD4175"/>
    <w:rsid w:val="00DD720B"/>
    <w:rsid w:val="00DE1511"/>
    <w:rsid w:val="00DE31E3"/>
    <w:rsid w:val="00DF12BB"/>
    <w:rsid w:val="00E1096B"/>
    <w:rsid w:val="00E12EE9"/>
    <w:rsid w:val="00E23125"/>
    <w:rsid w:val="00E2464A"/>
    <w:rsid w:val="00E2679A"/>
    <w:rsid w:val="00E3007E"/>
    <w:rsid w:val="00E303AC"/>
    <w:rsid w:val="00E44A68"/>
    <w:rsid w:val="00E6175E"/>
    <w:rsid w:val="00E64BB7"/>
    <w:rsid w:val="00E77426"/>
    <w:rsid w:val="00E870A2"/>
    <w:rsid w:val="00E92008"/>
    <w:rsid w:val="00E9663B"/>
    <w:rsid w:val="00E967D4"/>
    <w:rsid w:val="00EA2CC4"/>
    <w:rsid w:val="00EB4F03"/>
    <w:rsid w:val="00EB4F2F"/>
    <w:rsid w:val="00EB5AE5"/>
    <w:rsid w:val="00EB648C"/>
    <w:rsid w:val="00EF0C35"/>
    <w:rsid w:val="00EF6131"/>
    <w:rsid w:val="00EF76B1"/>
    <w:rsid w:val="00F00EB8"/>
    <w:rsid w:val="00F20DB1"/>
    <w:rsid w:val="00F335F1"/>
    <w:rsid w:val="00F3692E"/>
    <w:rsid w:val="00F46BE5"/>
    <w:rsid w:val="00F55DDF"/>
    <w:rsid w:val="00F6113C"/>
    <w:rsid w:val="00F61A29"/>
    <w:rsid w:val="00F66493"/>
    <w:rsid w:val="00F75CC2"/>
    <w:rsid w:val="00F92D36"/>
    <w:rsid w:val="00F94C2A"/>
    <w:rsid w:val="00F9560D"/>
    <w:rsid w:val="00F957E5"/>
    <w:rsid w:val="00FA1F6B"/>
    <w:rsid w:val="00FA4357"/>
    <w:rsid w:val="00FA693D"/>
    <w:rsid w:val="00FB03D0"/>
    <w:rsid w:val="00FB5A6C"/>
    <w:rsid w:val="00FB76C5"/>
    <w:rsid w:val="00FB7A9E"/>
    <w:rsid w:val="00FC3285"/>
    <w:rsid w:val="00FC7194"/>
    <w:rsid w:val="00FF0359"/>
    <w:rsid w:val="00FF1E7E"/>
    <w:rsid w:val="00FF310B"/>
    <w:rsid w:val="00FF6B06"/>
    <w:rsid w:val="00FF7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,"/>
  <w14:docId w14:val="3A2B1AAB"/>
  <w15:docId w15:val="{51BA0418-90F5-4E0A-88D8-375435ABA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A73"/>
    <w:pPr>
      <w:spacing w:before="120" w:after="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1978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4A73"/>
    <w:pPr>
      <w:keepNext/>
      <w:keepLines/>
      <w:spacing w:after="120"/>
      <w:outlineLvl w:val="1"/>
    </w:pPr>
    <w:rPr>
      <w:rFonts w:eastAsia="Times New Roman" w:cs="Times New Roman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1978"/>
    <w:pPr>
      <w:keepNext/>
      <w:keepLines/>
      <w:spacing w:after="1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48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27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7A3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A3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5DDF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DDF"/>
  </w:style>
  <w:style w:type="paragraph" w:styleId="Footer">
    <w:name w:val="footer"/>
    <w:basedOn w:val="Normal"/>
    <w:link w:val="FooterChar"/>
    <w:uiPriority w:val="99"/>
    <w:unhideWhenUsed/>
    <w:rsid w:val="00F55DDF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5DDF"/>
  </w:style>
  <w:style w:type="paragraph" w:styleId="FootnoteText">
    <w:name w:val="footnote text"/>
    <w:basedOn w:val="Normal"/>
    <w:link w:val="FootnoteTextChar"/>
    <w:uiPriority w:val="99"/>
    <w:semiHidden/>
    <w:unhideWhenUsed/>
    <w:rsid w:val="00F46BE5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B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46BE5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A4197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41978"/>
    <w:pPr>
      <w:tabs>
        <w:tab w:val="right" w:leader="dot" w:pos="9062"/>
      </w:tabs>
    </w:pPr>
    <w:rPr>
      <w:rFonts w:eastAsia="Times New Roman" w:cs="Times New Roman"/>
      <w:b/>
      <w:noProof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C4A73"/>
    <w:rPr>
      <w:rFonts w:ascii="Times New Roman" w:eastAsia="Times New Roman" w:hAnsi="Times New Roman" w:cs="Times New Roman"/>
      <w:b/>
      <w:bCs/>
      <w:color w:val="000000" w:themeColor="text1"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A41978"/>
    <w:pPr>
      <w:tabs>
        <w:tab w:val="left" w:pos="880"/>
        <w:tab w:val="right" w:leader="dot" w:pos="9062"/>
      </w:tabs>
      <w:spacing w:before="60"/>
      <w:ind w:left="221"/>
    </w:pPr>
  </w:style>
  <w:style w:type="character" w:styleId="CommentReference">
    <w:name w:val="annotation reference"/>
    <w:basedOn w:val="DefaultParagraphFont"/>
    <w:uiPriority w:val="99"/>
    <w:semiHidden/>
    <w:unhideWhenUsed/>
    <w:rsid w:val="00FA6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69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69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9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93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E5C1F"/>
    <w:pPr>
      <w:spacing w:after="0" w:line="240" w:lineRule="auto"/>
    </w:pPr>
  </w:style>
  <w:style w:type="table" w:styleId="MediumList2-Accent1">
    <w:name w:val="Medium List 2 Accent 1"/>
    <w:basedOn w:val="TableNormal"/>
    <w:uiPriority w:val="66"/>
    <w:rsid w:val="00B35DE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NoSpacing">
    <w:name w:val="No Spacing"/>
    <w:uiPriority w:val="1"/>
    <w:qFormat/>
    <w:rsid w:val="00260897"/>
    <w:pPr>
      <w:spacing w:after="0" w:line="240" w:lineRule="auto"/>
    </w:pPr>
  </w:style>
  <w:style w:type="table" w:customStyle="1" w:styleId="Listentabelle6farbig1">
    <w:name w:val="Listentabelle 6 farbig1"/>
    <w:basedOn w:val="TableNormal"/>
    <w:uiPriority w:val="51"/>
    <w:rsid w:val="00B674B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entabelle7farbig1">
    <w:name w:val="Listentabelle 7 farbig1"/>
    <w:basedOn w:val="TableNormal"/>
    <w:uiPriority w:val="52"/>
    <w:rsid w:val="00B674B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ibliography">
    <w:name w:val="Bibliography"/>
    <w:basedOn w:val="Normal"/>
    <w:next w:val="Normal"/>
    <w:uiPriority w:val="37"/>
    <w:unhideWhenUsed/>
    <w:rsid w:val="00CB6B9A"/>
    <w:rPr>
      <w:rFonts w:eastAsiaTheme="minorHAnsi"/>
      <w:lang w:eastAsia="en-US"/>
    </w:rPr>
  </w:style>
  <w:style w:type="table" w:styleId="TableGrid">
    <w:name w:val="Table Grid"/>
    <w:basedOn w:val="TableNormal"/>
    <w:uiPriority w:val="59"/>
    <w:rsid w:val="009A48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06EC1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41978"/>
    <w:rPr>
      <w:rFonts w:ascii="Times New Roman" w:eastAsiaTheme="majorEastAsia" w:hAnsi="Times New Roman" w:cstheme="majorBidi"/>
      <w:b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7314A"/>
    <w:rPr>
      <w:color w:val="800080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662866"/>
    <w:pPr>
      <w:spacing w:before="60"/>
      <w:ind w:left="442"/>
    </w:pPr>
  </w:style>
  <w:style w:type="character" w:styleId="UnresolvedMention">
    <w:name w:val="Unresolved Mention"/>
    <w:basedOn w:val="DefaultParagraphFont"/>
    <w:uiPriority w:val="99"/>
    <w:semiHidden/>
    <w:unhideWhenUsed/>
    <w:rsid w:val="005E16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10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1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6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71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6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2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88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21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96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9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98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70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6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5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7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99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98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24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20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1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91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9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51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32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35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1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97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7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21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39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67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14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544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00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6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97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32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47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13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57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84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67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6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60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73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79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95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9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15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81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8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3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006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3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70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76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19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79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55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4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95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89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47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62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22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57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30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41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15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65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20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0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19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775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532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3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9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05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66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46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4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0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94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9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68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8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29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27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62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9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1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13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23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82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12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9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77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1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75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654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04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227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81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55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12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097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10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8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1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290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4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19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64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20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22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597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61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64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91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2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4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92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76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09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8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49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94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78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63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7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0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2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39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89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93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90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29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7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62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47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78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55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01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26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8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7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7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0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5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2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6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37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0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7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7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8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0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2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2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42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7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8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3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6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5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3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9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3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7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1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1.doc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40F16D-67D6-C649-A127-3D43577F5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</Words>
  <Characters>5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K</dc:creator>
  <cp:lastModifiedBy>Hannes Gerstel</cp:lastModifiedBy>
  <cp:revision>2</cp:revision>
  <cp:lastPrinted>2019-04-18T12:16:00Z</cp:lastPrinted>
  <dcterms:created xsi:type="dcterms:W3CDTF">2023-04-24T18:49:00Z</dcterms:created>
  <dcterms:modified xsi:type="dcterms:W3CDTF">2023-04-24T18:49:00Z</dcterms:modified>
</cp:coreProperties>
</file>